
<file path=[Content_Types].xml><?xml version="1.0" encoding="utf-8"?>
<Types xmlns="http://schemas.openxmlformats.org/package/2006/content-types"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 /><Relationship Id="rId2" Type="http://schemas.openxmlformats.org/package/2006/relationships/metadata/thumbnail" Target="docProps/thumbnail.wmf" /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C03E8" w:rsidRPr="00872EE4" w:rsidRDefault="00CC03E8" w:rsidP="00CC03E8">
      <w:pPr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>Jaypee University of Engineering and Technology</w:t>
      </w:r>
    </w:p>
    <w:p w:rsidR="00CC03E8" w:rsidRPr="00872EE4" w:rsidRDefault="00B411DB" w:rsidP="00CC03E8">
      <w:pPr>
        <w:ind w:left="360"/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B. Tech. (CSE) - II</w:t>
      </w:r>
      <w:r w:rsidR="00CC03E8" w:rsidRPr="00872EE4">
        <w:rPr>
          <w:color w:val="000000" w:themeColor="text1"/>
          <w:sz w:val="28"/>
          <w:szCs w:val="28"/>
        </w:rPr>
        <w:t xml:space="preserve"> Semester </w:t>
      </w:r>
    </w:p>
    <w:p w:rsidR="00CC03E8" w:rsidRPr="00872EE4" w:rsidRDefault="00CC03E8" w:rsidP="00CC03E8">
      <w:pPr>
        <w:ind w:left="360"/>
        <w:jc w:val="center"/>
        <w:rPr>
          <w:color w:val="000000" w:themeColor="text1"/>
          <w:sz w:val="28"/>
          <w:szCs w:val="28"/>
        </w:rPr>
      </w:pPr>
      <w:r w:rsidRPr="00872EE4">
        <w:rPr>
          <w:color w:val="000000" w:themeColor="text1"/>
          <w:sz w:val="28"/>
          <w:szCs w:val="28"/>
        </w:rPr>
        <w:t>Objec</w:t>
      </w:r>
      <w:r w:rsidR="00F22803">
        <w:rPr>
          <w:color w:val="000000" w:themeColor="text1"/>
          <w:sz w:val="28"/>
          <w:szCs w:val="28"/>
        </w:rPr>
        <w:t>t Oriented Programming (18</w:t>
      </w:r>
      <w:r w:rsidR="00B411DB">
        <w:rPr>
          <w:color w:val="000000" w:themeColor="text1"/>
          <w:sz w:val="28"/>
          <w:szCs w:val="28"/>
        </w:rPr>
        <w:t>B11CI2</w:t>
      </w:r>
      <w:r w:rsidRPr="00872EE4">
        <w:rPr>
          <w:color w:val="000000" w:themeColor="text1"/>
          <w:sz w:val="28"/>
          <w:szCs w:val="28"/>
        </w:rPr>
        <w:t>11)</w:t>
      </w:r>
    </w:p>
    <w:p w:rsidR="00CC03E8" w:rsidRPr="00872EE4" w:rsidRDefault="00D235B2" w:rsidP="00CC03E8">
      <w:pPr>
        <w:pBdr>
          <w:bottom w:val="single" w:sz="12" w:space="1" w:color="auto"/>
        </w:pBdr>
        <w:jc w:val="center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Tutorial – 8</w:t>
      </w:r>
      <w:r w:rsidR="00CC03E8">
        <w:rPr>
          <w:color w:val="000000" w:themeColor="text1"/>
          <w:sz w:val="28"/>
          <w:szCs w:val="28"/>
        </w:rPr>
        <w:t>(</w:t>
      </w:r>
      <w:r w:rsidR="00302529">
        <w:rPr>
          <w:color w:val="000000" w:themeColor="text1"/>
          <w:sz w:val="28"/>
          <w:szCs w:val="28"/>
        </w:rPr>
        <w:t>Polymorphism</w:t>
      </w:r>
      <w:r w:rsidR="00CC03E8">
        <w:rPr>
          <w:color w:val="000000" w:themeColor="text1"/>
          <w:sz w:val="28"/>
          <w:szCs w:val="28"/>
        </w:rPr>
        <w:t>)</w:t>
      </w:r>
    </w:p>
    <w:p w:rsidR="00594AE6" w:rsidRPr="00594AE6" w:rsidRDefault="00594AE6" w:rsidP="00594AE6">
      <w:pPr>
        <w:pStyle w:val="Heading2"/>
        <w:shd w:val="clear" w:color="auto" w:fill="FFFFFF"/>
        <w:spacing w:line="372" w:lineRule="atLeast"/>
        <w:rPr>
          <w:b w:val="0"/>
          <w:sz w:val="24"/>
          <w:szCs w:val="24"/>
        </w:rPr>
      </w:pPr>
      <w:r w:rsidRPr="00594AE6">
        <w:rPr>
          <w:b w:val="0"/>
          <w:sz w:val="24"/>
          <w:szCs w:val="24"/>
        </w:rPr>
        <w:t>Q</w:t>
      </w:r>
      <w:r w:rsidR="00511C76">
        <w:rPr>
          <w:b w:val="0"/>
          <w:sz w:val="24"/>
          <w:szCs w:val="24"/>
        </w:rPr>
        <w:t>1 What is Polymorphism in C++? H</w:t>
      </w:r>
      <w:r w:rsidRPr="00594AE6">
        <w:rPr>
          <w:b w:val="0"/>
          <w:sz w:val="24"/>
          <w:szCs w:val="24"/>
        </w:rPr>
        <w:t>ow many types of polymorphism? Explain with the help of suitable example.</w:t>
      </w:r>
    </w:p>
    <w:p w:rsidR="00594AE6" w:rsidRPr="00594AE6" w:rsidRDefault="00594AE6" w:rsidP="00594AE6">
      <w:pPr>
        <w:pStyle w:val="Heading2"/>
        <w:shd w:val="clear" w:color="auto" w:fill="FFFFFF"/>
        <w:spacing w:line="372" w:lineRule="atLeast"/>
        <w:rPr>
          <w:b w:val="0"/>
          <w:sz w:val="24"/>
          <w:szCs w:val="24"/>
        </w:rPr>
      </w:pPr>
      <w:r w:rsidRPr="00594AE6">
        <w:rPr>
          <w:b w:val="0"/>
          <w:sz w:val="24"/>
          <w:szCs w:val="24"/>
        </w:rPr>
        <w:t>Q2</w:t>
      </w:r>
      <w:r w:rsidR="00511C76">
        <w:rPr>
          <w:b w:val="0"/>
          <w:sz w:val="24"/>
          <w:szCs w:val="24"/>
        </w:rPr>
        <w:t xml:space="preserve"> Define a</w:t>
      </w:r>
      <w:r w:rsidRPr="00594AE6">
        <w:rPr>
          <w:b w:val="0"/>
          <w:sz w:val="24"/>
          <w:szCs w:val="24"/>
        </w:rPr>
        <w:t>bstract class and pure virtual function.</w:t>
      </w:r>
    </w:p>
    <w:p w:rsidR="0080446E" w:rsidRPr="00594AE6" w:rsidRDefault="00594AE6" w:rsidP="0080446E">
      <w:pPr>
        <w:pStyle w:val="NormalWeb"/>
        <w:shd w:val="clear" w:color="auto" w:fill="FFFFFF"/>
        <w:spacing w:before="0" w:beforeAutospacing="0" w:after="360" w:afterAutospacing="0"/>
        <w:jc w:val="both"/>
      </w:pPr>
      <w:r w:rsidRPr="00594AE6">
        <w:t>Q3</w:t>
      </w:r>
      <w:r w:rsidR="0080446E" w:rsidRPr="00594AE6">
        <w:t>What is output of the following program?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 xml:space="preserve"> student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public:int</w:t>
      </w:r>
      <w:r w:rsidRPr="0080446E">
        <w:t xml:space="preserve"> marks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void</w:t>
      </w:r>
      <w:r w:rsidRPr="0080446E">
        <w:t>disp</w:t>
      </w:r>
      <w:r w:rsidRPr="00594AE6">
        <w:rPr>
          <w:bdr w:val="none" w:sz="0" w:space="0" w:color="auto" w:frame="1"/>
          <w:shd w:val="clear" w:color="auto" w:fill="F4F4F4"/>
        </w:rPr>
        <w:t>()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out&lt;&lt;</w:t>
      </w:r>
      <w:r w:rsidRPr="0080446E">
        <w:t xml:space="preserve">”its base </w:t>
      </w: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>”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>topper</w:t>
      </w:r>
      <w:r w:rsidRPr="00594AE6">
        <w:rPr>
          <w:bdr w:val="none" w:sz="0" w:space="0" w:color="auto" w:frame="1"/>
          <w:shd w:val="clear" w:color="auto" w:fill="F4F4F4"/>
        </w:rPr>
        <w:t>:public</w:t>
      </w:r>
      <w:r w:rsidRPr="0080446E">
        <w:t xml:space="preserve"> student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public: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void</w:t>
      </w:r>
      <w:r w:rsidRPr="0080446E">
        <w:t>disp</w:t>
      </w:r>
      <w:r w:rsidRPr="00594AE6">
        <w:rPr>
          <w:bdr w:val="none" w:sz="0" w:space="0" w:color="auto" w:frame="1"/>
          <w:shd w:val="clear" w:color="auto" w:fill="F4F4F4"/>
        </w:rPr>
        <w:t>()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out&lt;&lt;</w:t>
      </w:r>
      <w:r w:rsidRPr="0080446E">
        <w:t xml:space="preserve">”Its derived </w:t>
      </w: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>”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void</w:t>
      </w:r>
      <w:r w:rsidRPr="0080446E">
        <w:t>main</w:t>
      </w:r>
      <w:r w:rsidRPr="00594AE6">
        <w:rPr>
          <w:bdr w:val="none" w:sz="0" w:space="0" w:color="auto" w:frame="1"/>
          <w:shd w:val="clear" w:color="auto" w:fill="F4F4F4"/>
        </w:rPr>
        <w:t>(){</w:t>
      </w:r>
      <w:r w:rsidRPr="0080446E">
        <w:t xml:space="preserve"> student s</w:t>
      </w:r>
      <w:r w:rsidRPr="00594AE6">
        <w:rPr>
          <w:bdr w:val="none" w:sz="0" w:space="0" w:color="auto" w:frame="1"/>
          <w:shd w:val="clear" w:color="auto" w:fill="F4F4F4"/>
        </w:rPr>
        <w:t>;</w:t>
      </w:r>
      <w:r w:rsidRPr="0080446E">
        <w:t xml:space="preserve"> topper t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  <w:t>s.</w:t>
      </w:r>
      <w:r w:rsidRPr="00594AE6">
        <w:rPr>
          <w:bdr w:val="none" w:sz="0" w:space="0" w:color="auto" w:frame="1"/>
          <w:shd w:val="clear" w:color="auto" w:fill="F4F4F4"/>
        </w:rPr>
        <w:t>disp()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  <w:t>t.</w:t>
      </w:r>
      <w:r w:rsidRPr="00594AE6">
        <w:rPr>
          <w:bdr w:val="none" w:sz="0" w:space="0" w:color="auto" w:frame="1"/>
          <w:shd w:val="clear" w:color="auto" w:fill="F4F4F4"/>
        </w:rPr>
        <w:t>disp()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}</w:t>
      </w:r>
    </w:p>
    <w:p w:rsidR="004729A0" w:rsidRPr="00594AE6" w:rsidRDefault="004729A0" w:rsidP="0080446E">
      <w:pPr>
        <w:jc w:val="both"/>
      </w:pPr>
    </w:p>
    <w:p w:rsidR="0080446E" w:rsidRPr="00594AE6" w:rsidRDefault="00594AE6" w:rsidP="0080446E">
      <w:pPr>
        <w:pStyle w:val="NormalWeb"/>
        <w:shd w:val="clear" w:color="auto" w:fill="FFFFFF"/>
        <w:spacing w:before="0" w:beforeAutospacing="0" w:after="360" w:afterAutospacing="0"/>
        <w:jc w:val="both"/>
      </w:pPr>
      <w:r w:rsidRPr="00594AE6">
        <w:t>Q4</w:t>
      </w:r>
      <w:r w:rsidR="0080446E" w:rsidRPr="00594AE6">
        <w:t xml:space="preserve"> Find the output of the following program.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 xml:space="preserve"> education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har</w:t>
      </w:r>
      <w:r w:rsidRPr="0080446E">
        <w:t>name</w:t>
      </w:r>
      <w:r w:rsidRPr="00594AE6">
        <w:rPr>
          <w:bdr w:val="none" w:sz="0" w:space="0" w:color="auto" w:frame="1"/>
          <w:shd w:val="clear" w:color="auto" w:fill="F4F4F4"/>
        </w:rPr>
        <w:t>[10]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public:</w:t>
      </w:r>
      <w:r w:rsidRPr="0080446E">
        <w:t>disp</w:t>
      </w:r>
      <w:r w:rsidRPr="00594AE6">
        <w:rPr>
          <w:bdr w:val="none" w:sz="0" w:space="0" w:color="auto" w:frame="1"/>
          <w:shd w:val="clear" w:color="auto" w:fill="F4F4F4"/>
        </w:rPr>
        <w:t>()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out&lt;&lt;</w:t>
      </w:r>
      <w:r w:rsidRPr="0080446E">
        <w:t xml:space="preserve">”Its education </w:t>
      </w:r>
      <w:r w:rsidRPr="00594AE6">
        <w:rPr>
          <w:bdr w:val="none" w:sz="0" w:space="0" w:color="auto" w:frame="1"/>
          <w:shd w:val="clear" w:color="auto" w:fill="F4F4F4"/>
        </w:rPr>
        <w:t>system</w:t>
      </w:r>
      <w:r w:rsidRPr="0080446E">
        <w:t>”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lass</w:t>
      </w:r>
      <w:r w:rsidRPr="0080446E">
        <w:t>school</w:t>
      </w:r>
      <w:r w:rsidRPr="00594AE6">
        <w:rPr>
          <w:bdr w:val="none" w:sz="0" w:space="0" w:color="auto" w:frame="1"/>
          <w:shd w:val="clear" w:color="auto" w:fill="F4F4F4"/>
        </w:rPr>
        <w:t>:public</w:t>
      </w:r>
      <w:r w:rsidRPr="0080446E">
        <w:t xml:space="preserve"> education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public:void</w:t>
      </w:r>
      <w:r w:rsidRPr="0080446E">
        <w:t>dsip</w:t>
      </w:r>
      <w:r w:rsidRPr="00594AE6">
        <w:rPr>
          <w:bdr w:val="none" w:sz="0" w:space="0" w:color="auto" w:frame="1"/>
          <w:shd w:val="clear" w:color="auto" w:fill="F4F4F4"/>
        </w:rPr>
        <w:t>()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cout&lt;&lt;</w:t>
      </w:r>
      <w:r w:rsidRPr="0080446E">
        <w:t xml:space="preserve">”Its school education </w:t>
      </w:r>
      <w:r w:rsidRPr="00594AE6">
        <w:rPr>
          <w:bdr w:val="none" w:sz="0" w:space="0" w:color="auto" w:frame="1"/>
          <w:shd w:val="clear" w:color="auto" w:fill="F4F4F4"/>
        </w:rPr>
        <w:t>system</w:t>
      </w:r>
      <w:r w:rsidRPr="0080446E">
        <w:t>”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}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void</w:t>
      </w:r>
      <w:r w:rsidRPr="0080446E">
        <w:t>main</w:t>
      </w:r>
      <w:r w:rsidRPr="00594AE6">
        <w:rPr>
          <w:bdr w:val="none" w:sz="0" w:space="0" w:color="auto" w:frame="1"/>
          <w:shd w:val="clear" w:color="auto" w:fill="F4F4F4"/>
        </w:rPr>
        <w:t>()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{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 xml:space="preserve">                school s</w:t>
      </w:r>
      <w:r w:rsidRPr="00594AE6">
        <w:rPr>
          <w:bdr w:val="none" w:sz="0" w:space="0" w:color="auto" w:frame="1"/>
          <w:shd w:val="clear" w:color="auto" w:fill="F4F4F4"/>
        </w:rPr>
        <w:t>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>s.</w:t>
      </w:r>
      <w:r w:rsidRPr="00594AE6">
        <w:rPr>
          <w:bdr w:val="none" w:sz="0" w:space="0" w:color="auto" w:frame="1"/>
          <w:shd w:val="clear" w:color="auto" w:fill="F4F4F4"/>
        </w:rPr>
        <w:t>disp();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80446E">
        <w:tab/>
      </w:r>
      <w:r w:rsidRPr="00594AE6">
        <w:rPr>
          <w:bdr w:val="none" w:sz="0" w:space="0" w:color="auto" w:frame="1"/>
          <w:shd w:val="clear" w:color="auto" w:fill="F4F4F4"/>
        </w:rPr>
        <w:t>}</w:t>
      </w:r>
    </w:p>
    <w:p w:rsidR="0080446E" w:rsidRPr="0080446E" w:rsidRDefault="0080446E" w:rsidP="0080446E">
      <w:pP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</w:pPr>
      <w:r w:rsidRPr="00594AE6">
        <w:rPr>
          <w:bdr w:val="none" w:sz="0" w:space="0" w:color="auto" w:frame="1"/>
          <w:shd w:val="clear" w:color="auto" w:fill="F4F4F4"/>
        </w:rPr>
        <w:t>}</w:t>
      </w:r>
    </w:p>
    <w:p w:rsidR="00A72DF1" w:rsidRPr="00594AE6" w:rsidRDefault="00A72DF1" w:rsidP="00A72DF1">
      <w:pPr>
        <w:shd w:val="clear" w:color="auto" w:fill="FFFFFF"/>
      </w:pPr>
    </w:p>
    <w:p w:rsidR="00A72DF1" w:rsidRDefault="00594AE6" w:rsidP="00A72DF1">
      <w:pPr>
        <w:shd w:val="clear" w:color="auto" w:fill="FFFFFF"/>
      </w:pPr>
      <w:r w:rsidRPr="00594AE6">
        <w:t xml:space="preserve">Q5 </w:t>
      </w:r>
      <w:r w:rsidR="00A72DF1" w:rsidRPr="00A72DF1">
        <w:t>What will be the output of following code?</w:t>
      </w:r>
    </w:p>
    <w:p w:rsidR="00594AE6" w:rsidRPr="00A72DF1" w:rsidRDefault="00594AE6" w:rsidP="00A72DF1">
      <w:pPr>
        <w:shd w:val="clear" w:color="auto" w:fill="FFFFFF"/>
      </w:pP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#include &lt;iostream&gt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using namespace std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class Base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{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public: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~Base() {cout&lt;&lt; "Base Destructor"; }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}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class Derived:public Base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{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public: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~Derived() { cout&lt;&lt; "Derived Destructor"; }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}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intmain()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{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Base* b = new Derived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delete b;</w:t>
      </w:r>
    </w:p>
    <w:p w:rsidR="00A72DF1" w:rsidRPr="00594AE6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 xml:space="preserve">  return 0;</w:t>
      </w:r>
    </w:p>
    <w:p w:rsidR="00A72DF1" w:rsidRPr="00A72DF1" w:rsidRDefault="00A72DF1" w:rsidP="00A72DF1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 w:rsidRPr="00594AE6">
        <w:t>}</w:t>
      </w:r>
    </w:p>
    <w:p w:rsidR="0080446E" w:rsidRDefault="0080446E" w:rsidP="0080446E">
      <w:pPr>
        <w:jc w:val="both"/>
      </w:pPr>
    </w:p>
    <w:sectPr w:rsidR="0080446E" w:rsidSect="007566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altName w:val="Arial"/>
    <w:panose1 w:val="02020603050405020304"/>
    <w:charset w:val="00"/>
    <w:family w:val="roman"/>
    <w:pitch w:val="variable"/>
    <w:sig w:usb0="00000000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tjAxMbMwNTW1MDRR0lEKTi0uzszPAykwqgUAnBaYKCwAAAA="/>
  </w:docVars>
  <w:rsids>
    <w:rsidRoot w:val="00CC03E8"/>
    <w:rsid w:val="001F471E"/>
    <w:rsid w:val="00302529"/>
    <w:rsid w:val="004729A0"/>
    <w:rsid w:val="00511C76"/>
    <w:rsid w:val="00521341"/>
    <w:rsid w:val="005440B9"/>
    <w:rsid w:val="00594AE6"/>
    <w:rsid w:val="005F43B2"/>
    <w:rsid w:val="006736D4"/>
    <w:rsid w:val="00756618"/>
    <w:rsid w:val="0080446E"/>
    <w:rsid w:val="008A31F3"/>
    <w:rsid w:val="009B489F"/>
    <w:rsid w:val="00A72DF1"/>
    <w:rsid w:val="00B411DB"/>
    <w:rsid w:val="00BC6FBD"/>
    <w:rsid w:val="00C33080"/>
    <w:rsid w:val="00CC03E8"/>
    <w:rsid w:val="00D235B2"/>
    <w:rsid w:val="00F228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7F207A9-8B4E-9747-BA37-E917E9100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3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594AE6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F47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4729A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4729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29A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4729A0"/>
  </w:style>
  <w:style w:type="character" w:styleId="Strong">
    <w:name w:val="Strong"/>
    <w:basedOn w:val="DefaultParagraphFont"/>
    <w:uiPriority w:val="22"/>
    <w:qFormat/>
    <w:rsid w:val="004729A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80446E"/>
    <w:pPr>
      <w:spacing w:before="100" w:beforeAutospacing="1" w:after="100" w:afterAutospacing="1"/>
    </w:pPr>
  </w:style>
  <w:style w:type="character" w:customStyle="1" w:styleId="kw2">
    <w:name w:val="kw2"/>
    <w:basedOn w:val="DefaultParagraphFont"/>
    <w:rsid w:val="0080446E"/>
  </w:style>
  <w:style w:type="character" w:customStyle="1" w:styleId="br0">
    <w:name w:val="br0"/>
    <w:basedOn w:val="DefaultParagraphFont"/>
    <w:rsid w:val="0080446E"/>
  </w:style>
  <w:style w:type="character" w:customStyle="1" w:styleId="sy4">
    <w:name w:val="sy4"/>
    <w:basedOn w:val="DefaultParagraphFont"/>
    <w:rsid w:val="0080446E"/>
  </w:style>
  <w:style w:type="character" w:customStyle="1" w:styleId="kw4">
    <w:name w:val="kw4"/>
    <w:basedOn w:val="DefaultParagraphFont"/>
    <w:rsid w:val="0080446E"/>
  </w:style>
  <w:style w:type="character" w:customStyle="1" w:styleId="kw3">
    <w:name w:val="kw3"/>
    <w:basedOn w:val="DefaultParagraphFont"/>
    <w:rsid w:val="0080446E"/>
  </w:style>
  <w:style w:type="character" w:customStyle="1" w:styleId="sy1">
    <w:name w:val="sy1"/>
    <w:basedOn w:val="DefaultParagraphFont"/>
    <w:rsid w:val="0080446E"/>
  </w:style>
  <w:style w:type="character" w:customStyle="1" w:styleId="me1">
    <w:name w:val="me1"/>
    <w:basedOn w:val="DefaultParagraphFont"/>
    <w:rsid w:val="0080446E"/>
  </w:style>
  <w:style w:type="character" w:customStyle="1" w:styleId="nu0">
    <w:name w:val="nu0"/>
    <w:basedOn w:val="DefaultParagraphFont"/>
    <w:rsid w:val="0080446E"/>
  </w:style>
  <w:style w:type="character" w:styleId="HTMLCode">
    <w:name w:val="HTML Code"/>
    <w:basedOn w:val="DefaultParagraphFont"/>
    <w:uiPriority w:val="99"/>
    <w:semiHidden/>
    <w:unhideWhenUsed/>
    <w:rsid w:val="00A72DF1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A72DF1"/>
  </w:style>
  <w:style w:type="character" w:customStyle="1" w:styleId="Heading2Char">
    <w:name w:val="Heading 2 Char"/>
    <w:basedOn w:val="DefaultParagraphFont"/>
    <w:link w:val="Heading2"/>
    <w:uiPriority w:val="9"/>
    <w:rsid w:val="00594AE6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46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0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48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6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383714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single" w:sz="2" w:space="5" w:color="CCCCCC"/>
                            <w:left w:val="none" w:sz="0" w:space="11" w:color="auto"/>
                            <w:bottom w:val="single" w:sz="2" w:space="5" w:color="CCCCCC"/>
                            <w:right w:val="none" w:sz="0" w:space="8" w:color="auto"/>
                          </w:divBdr>
                          <w:divsChild>
                            <w:div w:id="723943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35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3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1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138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5889483">
                          <w:marLeft w:val="0"/>
                          <w:marRight w:val="0"/>
                          <w:marTop w:val="150"/>
                          <w:marBottom w:val="150"/>
                          <w:divBdr>
                            <w:top w:val="single" w:sz="2" w:space="5" w:color="CCCCCC"/>
                            <w:left w:val="none" w:sz="0" w:space="11" w:color="auto"/>
                            <w:bottom w:val="single" w:sz="2" w:space="5" w:color="CCCCCC"/>
                            <w:right w:val="none" w:sz="0" w:space="8" w:color="auto"/>
                          </w:divBdr>
                          <w:divsChild>
                            <w:div w:id="1735079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77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61069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5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BMEENA</dc:creator>
  <cp:lastModifiedBy>Guest User</cp:lastModifiedBy>
  <cp:revision>2</cp:revision>
  <dcterms:created xsi:type="dcterms:W3CDTF">2022-06-05T16:26:00Z</dcterms:created>
  <dcterms:modified xsi:type="dcterms:W3CDTF">2022-06-05T16:26:00Z</dcterms:modified>
</cp:coreProperties>
</file>